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5C82" w:rsidRDefault="00314F5A">
      <w:pPr>
        <w:pStyle w:val="a3"/>
        <w:ind w:firstLine="0"/>
        <w:rPr>
          <w:rFonts w:ascii="黑体" w:eastAsia="黑体"/>
          <w:color w:val="auto"/>
          <w:sz w:val="32"/>
        </w:rPr>
      </w:pPr>
      <w:r>
        <w:rPr>
          <w:rFonts w:ascii="黑体" w:eastAsia="黑体" w:hint="eastAsia"/>
          <w:color w:val="auto"/>
          <w:sz w:val="32"/>
        </w:rPr>
        <w:t>附件</w:t>
      </w:r>
      <w:r w:rsidR="008911AA">
        <w:rPr>
          <w:rFonts w:ascii="黑体" w:eastAsia="黑体"/>
          <w:color w:val="auto"/>
          <w:sz w:val="32"/>
        </w:rPr>
        <w:t>7</w:t>
      </w:r>
      <w:bookmarkStart w:id="0" w:name="_GoBack"/>
      <w:bookmarkEnd w:id="0"/>
      <w:r>
        <w:rPr>
          <w:rFonts w:ascii="黑体" w:eastAsia="黑体"/>
          <w:color w:val="auto"/>
          <w:sz w:val="32"/>
        </w:rPr>
        <w:t xml:space="preserve"> </w:t>
      </w:r>
    </w:p>
    <w:p w:rsidR="000A5C82" w:rsidRDefault="00314F5A">
      <w:pPr>
        <w:spacing w:line="520" w:lineRule="exact"/>
        <w:jc w:val="center"/>
        <w:rPr>
          <w:rFonts w:ascii="宋体"/>
          <w:szCs w:val="21"/>
        </w:rPr>
      </w:pPr>
      <w:r>
        <w:rPr>
          <w:rFonts w:ascii="华文中宋" w:eastAsia="华文中宋" w:hAnsi="华文中宋" w:hint="eastAsia"/>
          <w:spacing w:val="-10"/>
          <w:sz w:val="36"/>
          <w:szCs w:val="36"/>
        </w:rPr>
        <w:t>202</w:t>
      </w:r>
      <w:r w:rsidR="002D776B">
        <w:rPr>
          <w:rFonts w:ascii="华文中宋" w:eastAsia="华文中宋" w:hAnsi="华文中宋" w:hint="eastAsia"/>
          <w:spacing w:val="-10"/>
          <w:sz w:val="36"/>
          <w:szCs w:val="36"/>
        </w:rPr>
        <w:t>3</w:t>
      </w:r>
      <w:r>
        <w:rPr>
          <w:rFonts w:ascii="华文中宋" w:eastAsia="华文中宋" w:hAnsi="华文中宋" w:hint="eastAsia"/>
          <w:spacing w:val="-10"/>
          <w:sz w:val="36"/>
          <w:szCs w:val="36"/>
        </w:rPr>
        <w:t>年湖南科技大学潇湘学院教学改革研究项目结题汇总表</w:t>
      </w:r>
    </w:p>
    <w:p w:rsidR="00B743E8" w:rsidRDefault="00314F5A">
      <w:pPr>
        <w:jc w:val="center"/>
        <w:rPr>
          <w:szCs w:val="32"/>
        </w:rPr>
      </w:pPr>
      <w:r>
        <w:rPr>
          <w:rFonts w:hint="eastAsia"/>
          <w:szCs w:val="32"/>
        </w:rPr>
        <w:t xml:space="preserve">单位名称（盖章）：    </w:t>
      </w:r>
      <w:r w:rsidR="00A14B2B">
        <w:rPr>
          <w:rFonts w:hint="eastAsia"/>
          <w:szCs w:val="32"/>
        </w:rPr>
        <w:t xml:space="preserve">  </w:t>
      </w:r>
      <w:r w:rsidR="00A14B2B" w:rsidRPr="00A14B2B">
        <w:rPr>
          <w:rFonts w:hint="eastAsia"/>
          <w:szCs w:val="32"/>
        </w:rPr>
        <w:t>负责人（签字）</w:t>
      </w:r>
      <w:r w:rsidRPr="00A14B2B">
        <w:rPr>
          <w:rFonts w:hint="eastAsia"/>
          <w:szCs w:val="32"/>
        </w:rPr>
        <w:t xml:space="preserve">：          </w:t>
      </w:r>
      <w:r w:rsidR="00A14B2B" w:rsidRPr="00A14B2B">
        <w:rPr>
          <w:rFonts w:hint="eastAsia"/>
          <w:szCs w:val="32"/>
        </w:rPr>
        <w:t xml:space="preserve">联系人：    </w:t>
      </w:r>
      <w:r w:rsidRPr="00A14B2B">
        <w:rPr>
          <w:rFonts w:hint="eastAsia"/>
          <w:szCs w:val="32"/>
        </w:rPr>
        <w:t xml:space="preserve">   </w:t>
      </w:r>
      <w:r w:rsidR="00A14B2B">
        <w:rPr>
          <w:rFonts w:hint="eastAsia"/>
          <w:szCs w:val="32"/>
        </w:rPr>
        <w:t>手机号码</w:t>
      </w:r>
      <w:r w:rsidRPr="00A14B2B">
        <w:rPr>
          <w:rFonts w:hint="eastAsia"/>
          <w:szCs w:val="32"/>
        </w:rPr>
        <w:t>：</w:t>
      </w:r>
      <w:r>
        <w:rPr>
          <w:rFonts w:hint="eastAsia"/>
          <w:szCs w:val="32"/>
        </w:rPr>
        <w:t xml:space="preserve">                 </w:t>
      </w:r>
    </w:p>
    <w:p w:rsidR="000A5C82" w:rsidRDefault="00314F5A" w:rsidP="00B743E8">
      <w:pPr>
        <w:jc w:val="right"/>
        <w:rPr>
          <w:szCs w:val="32"/>
        </w:rPr>
      </w:pPr>
      <w:r>
        <w:rPr>
          <w:rFonts w:hint="eastAsia"/>
          <w:szCs w:val="32"/>
        </w:rPr>
        <w:t xml:space="preserve"> 年    月    日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21"/>
        <w:gridCol w:w="4836"/>
        <w:gridCol w:w="1417"/>
        <w:gridCol w:w="1259"/>
        <w:gridCol w:w="1386"/>
        <w:gridCol w:w="2455"/>
        <w:gridCol w:w="1505"/>
      </w:tblGrid>
      <w:tr w:rsidR="000A5C82">
        <w:trPr>
          <w:trHeight w:val="647"/>
          <w:jc w:val="center"/>
        </w:trPr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314F5A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4"/>
                <w:szCs w:val="24"/>
              </w:rPr>
              <w:t>序号</w:t>
            </w:r>
          </w:p>
        </w:tc>
        <w:tc>
          <w:tcPr>
            <w:tcW w:w="4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314F5A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4"/>
                <w:szCs w:val="24"/>
              </w:rPr>
              <w:t>项  目  名  称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314F5A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4"/>
                <w:szCs w:val="24"/>
              </w:rPr>
              <w:t>主持人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314F5A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4"/>
                <w:szCs w:val="24"/>
              </w:rPr>
              <w:t>职称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314F5A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4"/>
                <w:szCs w:val="24"/>
              </w:rPr>
              <w:t>联系电话</w:t>
            </w:r>
          </w:p>
        </w:tc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314F5A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4"/>
                <w:szCs w:val="24"/>
              </w:rPr>
              <w:t>参加人员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314F5A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4"/>
                <w:szCs w:val="24"/>
              </w:rPr>
              <w:t>备注</w:t>
            </w:r>
          </w:p>
        </w:tc>
      </w:tr>
      <w:tr w:rsidR="000A5C82">
        <w:trPr>
          <w:trHeight w:val="930"/>
          <w:jc w:val="center"/>
        </w:trPr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314F5A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4"/>
                <w:szCs w:val="24"/>
              </w:rPr>
              <w:t>1</w:t>
            </w:r>
          </w:p>
        </w:tc>
        <w:tc>
          <w:tcPr>
            <w:tcW w:w="4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0A5C82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0A5C82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0A5C82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0A5C82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0A5C82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0A5C82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</w:tr>
      <w:tr w:rsidR="000A5C82">
        <w:trPr>
          <w:trHeight w:val="857"/>
          <w:jc w:val="center"/>
        </w:trPr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314F5A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4"/>
                <w:szCs w:val="24"/>
              </w:rPr>
              <w:t>2</w:t>
            </w:r>
          </w:p>
        </w:tc>
        <w:tc>
          <w:tcPr>
            <w:tcW w:w="4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0A5C82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0A5C82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0A5C82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0A5C82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0A5C82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0A5C82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</w:tr>
      <w:tr w:rsidR="000A5C82">
        <w:trPr>
          <w:trHeight w:val="827"/>
          <w:jc w:val="center"/>
        </w:trPr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314F5A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4"/>
                <w:szCs w:val="24"/>
              </w:rPr>
              <w:t>3</w:t>
            </w:r>
          </w:p>
        </w:tc>
        <w:tc>
          <w:tcPr>
            <w:tcW w:w="4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0A5C82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0A5C82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0A5C82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0A5C82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0A5C82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0A5C82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</w:tr>
      <w:tr w:rsidR="000A5C82">
        <w:trPr>
          <w:trHeight w:val="839"/>
          <w:jc w:val="center"/>
        </w:trPr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314F5A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4"/>
                <w:szCs w:val="24"/>
              </w:rPr>
              <w:t>4</w:t>
            </w:r>
          </w:p>
        </w:tc>
        <w:tc>
          <w:tcPr>
            <w:tcW w:w="4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0A5C82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0A5C82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0A5C82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0A5C82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0A5C82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0A5C82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</w:tr>
      <w:tr w:rsidR="000A5C82">
        <w:trPr>
          <w:trHeight w:val="851"/>
          <w:jc w:val="center"/>
        </w:trPr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314F5A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4"/>
                <w:szCs w:val="24"/>
              </w:rPr>
              <w:t>5</w:t>
            </w:r>
          </w:p>
        </w:tc>
        <w:tc>
          <w:tcPr>
            <w:tcW w:w="4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0A5C82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0A5C82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0A5C82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0A5C82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0A5C82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0A5C82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</w:tr>
      <w:tr w:rsidR="000A5C82">
        <w:trPr>
          <w:trHeight w:val="835"/>
          <w:jc w:val="center"/>
        </w:trPr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314F5A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color w:val="auto"/>
                <w:sz w:val="24"/>
                <w:szCs w:val="24"/>
              </w:rPr>
              <w:t>6</w:t>
            </w:r>
          </w:p>
        </w:tc>
        <w:tc>
          <w:tcPr>
            <w:tcW w:w="4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0A5C82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0A5C82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0A5C82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0A5C82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2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0A5C82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5C82" w:rsidRDefault="000A5C82">
            <w:pPr>
              <w:pStyle w:val="a3"/>
              <w:snapToGrid w:val="0"/>
              <w:ind w:firstLine="0"/>
              <w:jc w:val="center"/>
              <w:rPr>
                <w:rFonts w:asciiTheme="minorEastAsia" w:eastAsiaTheme="minorEastAsia" w:hAnsiTheme="minorEastAsia"/>
                <w:color w:val="auto"/>
                <w:sz w:val="24"/>
                <w:szCs w:val="24"/>
              </w:rPr>
            </w:pPr>
          </w:p>
        </w:tc>
      </w:tr>
    </w:tbl>
    <w:p w:rsidR="000A5C82" w:rsidRDefault="000A5C82">
      <w:pPr>
        <w:spacing w:line="600" w:lineRule="exact"/>
      </w:pPr>
    </w:p>
    <w:sectPr w:rsidR="000A5C82">
      <w:pgSz w:w="16838" w:h="11906" w:orient="landscape"/>
      <w:pgMar w:top="1797" w:right="1440" w:bottom="1797" w:left="1440" w:header="851" w:footer="1247" w:gutter="0"/>
      <w:cols w:space="425"/>
      <w:docGrid w:linePitch="608" w:charSpace="-375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5EEF" w:rsidRDefault="00305EEF" w:rsidP="00624F63">
      <w:r>
        <w:separator/>
      </w:r>
    </w:p>
  </w:endnote>
  <w:endnote w:type="continuationSeparator" w:id="0">
    <w:p w:rsidR="00305EEF" w:rsidRDefault="00305EEF" w:rsidP="00624F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5EEF" w:rsidRDefault="00305EEF" w:rsidP="00624F63">
      <w:r>
        <w:separator/>
      </w:r>
    </w:p>
  </w:footnote>
  <w:footnote w:type="continuationSeparator" w:id="0">
    <w:p w:rsidR="00305EEF" w:rsidRDefault="00305EEF" w:rsidP="00624F6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AYCC0sDQ0szS0sLEwMLQyUdpeDU4uLM/DyQAqNaAAc4EvQsAAAA"/>
  </w:docVars>
  <w:rsids>
    <w:rsidRoot w:val="000B3F6B"/>
    <w:rsid w:val="00015212"/>
    <w:rsid w:val="000205AD"/>
    <w:rsid w:val="000208ED"/>
    <w:rsid w:val="00027989"/>
    <w:rsid w:val="00037122"/>
    <w:rsid w:val="00081974"/>
    <w:rsid w:val="000911FE"/>
    <w:rsid w:val="000926C2"/>
    <w:rsid w:val="000A5542"/>
    <w:rsid w:val="000A5C82"/>
    <w:rsid w:val="000A7210"/>
    <w:rsid w:val="000B1DA0"/>
    <w:rsid w:val="000B3F6B"/>
    <w:rsid w:val="000B4554"/>
    <w:rsid w:val="000D12C2"/>
    <w:rsid w:val="000D144A"/>
    <w:rsid w:val="000E78D9"/>
    <w:rsid w:val="00102930"/>
    <w:rsid w:val="00104146"/>
    <w:rsid w:val="001141BE"/>
    <w:rsid w:val="001320ED"/>
    <w:rsid w:val="00137BF2"/>
    <w:rsid w:val="0014295F"/>
    <w:rsid w:val="001434BE"/>
    <w:rsid w:val="001511EF"/>
    <w:rsid w:val="0016552A"/>
    <w:rsid w:val="00175825"/>
    <w:rsid w:val="00182F3F"/>
    <w:rsid w:val="001923F0"/>
    <w:rsid w:val="001A595B"/>
    <w:rsid w:val="001C53AC"/>
    <w:rsid w:val="001E7A0E"/>
    <w:rsid w:val="001F5826"/>
    <w:rsid w:val="00206474"/>
    <w:rsid w:val="00213BCB"/>
    <w:rsid w:val="00217B93"/>
    <w:rsid w:val="00223AA7"/>
    <w:rsid w:val="00230FC0"/>
    <w:rsid w:val="0023110A"/>
    <w:rsid w:val="0023167F"/>
    <w:rsid w:val="002424CF"/>
    <w:rsid w:val="00246240"/>
    <w:rsid w:val="00252D03"/>
    <w:rsid w:val="002654FD"/>
    <w:rsid w:val="002760FA"/>
    <w:rsid w:val="00280517"/>
    <w:rsid w:val="00285553"/>
    <w:rsid w:val="00286281"/>
    <w:rsid w:val="002869AF"/>
    <w:rsid w:val="002947CB"/>
    <w:rsid w:val="002A229E"/>
    <w:rsid w:val="002C2AEB"/>
    <w:rsid w:val="002C3512"/>
    <w:rsid w:val="002C6EE5"/>
    <w:rsid w:val="002D3B84"/>
    <w:rsid w:val="002D776B"/>
    <w:rsid w:val="002E141F"/>
    <w:rsid w:val="002F083F"/>
    <w:rsid w:val="00305EEF"/>
    <w:rsid w:val="00312670"/>
    <w:rsid w:val="00314F5A"/>
    <w:rsid w:val="00324115"/>
    <w:rsid w:val="0032756A"/>
    <w:rsid w:val="003478BE"/>
    <w:rsid w:val="00350AB4"/>
    <w:rsid w:val="00354113"/>
    <w:rsid w:val="003543D2"/>
    <w:rsid w:val="003615BE"/>
    <w:rsid w:val="00375026"/>
    <w:rsid w:val="0037599A"/>
    <w:rsid w:val="00376D53"/>
    <w:rsid w:val="00376E67"/>
    <w:rsid w:val="00383FFA"/>
    <w:rsid w:val="003A580F"/>
    <w:rsid w:val="003A796E"/>
    <w:rsid w:val="003C1EDD"/>
    <w:rsid w:val="003D12AA"/>
    <w:rsid w:val="003F232C"/>
    <w:rsid w:val="003F29AE"/>
    <w:rsid w:val="003F2A1E"/>
    <w:rsid w:val="003F53D6"/>
    <w:rsid w:val="00400A1B"/>
    <w:rsid w:val="004048E6"/>
    <w:rsid w:val="004134A2"/>
    <w:rsid w:val="004163FA"/>
    <w:rsid w:val="00433D40"/>
    <w:rsid w:val="00441774"/>
    <w:rsid w:val="00442EE6"/>
    <w:rsid w:val="004433C5"/>
    <w:rsid w:val="00447E38"/>
    <w:rsid w:val="0045474E"/>
    <w:rsid w:val="00455E11"/>
    <w:rsid w:val="00464954"/>
    <w:rsid w:val="004670D4"/>
    <w:rsid w:val="004723C9"/>
    <w:rsid w:val="004914F2"/>
    <w:rsid w:val="00495AC7"/>
    <w:rsid w:val="00497CA7"/>
    <w:rsid w:val="004B254B"/>
    <w:rsid w:val="004B4689"/>
    <w:rsid w:val="004B7DC5"/>
    <w:rsid w:val="004C0C91"/>
    <w:rsid w:val="004C2063"/>
    <w:rsid w:val="004C6568"/>
    <w:rsid w:val="004E1BA4"/>
    <w:rsid w:val="004E462E"/>
    <w:rsid w:val="004F5A5C"/>
    <w:rsid w:val="00500AF7"/>
    <w:rsid w:val="00504069"/>
    <w:rsid w:val="00510766"/>
    <w:rsid w:val="005142D6"/>
    <w:rsid w:val="005318DD"/>
    <w:rsid w:val="00536BF6"/>
    <w:rsid w:val="00551F76"/>
    <w:rsid w:val="00552F37"/>
    <w:rsid w:val="0055780B"/>
    <w:rsid w:val="00595A02"/>
    <w:rsid w:val="005A714D"/>
    <w:rsid w:val="005B3DD1"/>
    <w:rsid w:val="005C27E2"/>
    <w:rsid w:val="005C7DBC"/>
    <w:rsid w:val="005E6D52"/>
    <w:rsid w:val="005F1997"/>
    <w:rsid w:val="005F51C9"/>
    <w:rsid w:val="005F6C67"/>
    <w:rsid w:val="0060043F"/>
    <w:rsid w:val="00607332"/>
    <w:rsid w:val="00624F63"/>
    <w:rsid w:val="00625F51"/>
    <w:rsid w:val="00632E3D"/>
    <w:rsid w:val="006378E8"/>
    <w:rsid w:val="00657D47"/>
    <w:rsid w:val="006733E7"/>
    <w:rsid w:val="00677016"/>
    <w:rsid w:val="00687C7C"/>
    <w:rsid w:val="00691247"/>
    <w:rsid w:val="00692A8F"/>
    <w:rsid w:val="006962E3"/>
    <w:rsid w:val="006B707E"/>
    <w:rsid w:val="006C6BD9"/>
    <w:rsid w:val="006C70DC"/>
    <w:rsid w:val="006D0281"/>
    <w:rsid w:val="006E0082"/>
    <w:rsid w:val="006E6A41"/>
    <w:rsid w:val="006F08B1"/>
    <w:rsid w:val="00700379"/>
    <w:rsid w:val="007035CF"/>
    <w:rsid w:val="0072372A"/>
    <w:rsid w:val="00724E44"/>
    <w:rsid w:val="00735AB0"/>
    <w:rsid w:val="0073751B"/>
    <w:rsid w:val="00740B48"/>
    <w:rsid w:val="0074265D"/>
    <w:rsid w:val="00743472"/>
    <w:rsid w:val="00744B76"/>
    <w:rsid w:val="00745BC9"/>
    <w:rsid w:val="00745D91"/>
    <w:rsid w:val="00761B7E"/>
    <w:rsid w:val="00773E23"/>
    <w:rsid w:val="00796597"/>
    <w:rsid w:val="007B6558"/>
    <w:rsid w:val="007C0D45"/>
    <w:rsid w:val="007C592B"/>
    <w:rsid w:val="007C6310"/>
    <w:rsid w:val="007C6F9C"/>
    <w:rsid w:val="007D51B5"/>
    <w:rsid w:val="007D7B2C"/>
    <w:rsid w:val="007E52F1"/>
    <w:rsid w:val="007F393A"/>
    <w:rsid w:val="007F4566"/>
    <w:rsid w:val="007F50C2"/>
    <w:rsid w:val="007F52ED"/>
    <w:rsid w:val="007F6FAC"/>
    <w:rsid w:val="008050DE"/>
    <w:rsid w:val="00807146"/>
    <w:rsid w:val="0081098F"/>
    <w:rsid w:val="008133A1"/>
    <w:rsid w:val="0082792B"/>
    <w:rsid w:val="0083621B"/>
    <w:rsid w:val="00837584"/>
    <w:rsid w:val="00877F8F"/>
    <w:rsid w:val="00890F02"/>
    <w:rsid w:val="008911AA"/>
    <w:rsid w:val="0089338B"/>
    <w:rsid w:val="008A018C"/>
    <w:rsid w:val="008A0A7F"/>
    <w:rsid w:val="008A126B"/>
    <w:rsid w:val="008A3338"/>
    <w:rsid w:val="008A7D4F"/>
    <w:rsid w:val="008B3B62"/>
    <w:rsid w:val="008C09BB"/>
    <w:rsid w:val="008C467C"/>
    <w:rsid w:val="008E2AEA"/>
    <w:rsid w:val="00906484"/>
    <w:rsid w:val="00907847"/>
    <w:rsid w:val="009245DB"/>
    <w:rsid w:val="00924E50"/>
    <w:rsid w:val="00930659"/>
    <w:rsid w:val="00936F13"/>
    <w:rsid w:val="00936FBB"/>
    <w:rsid w:val="009616E8"/>
    <w:rsid w:val="00987860"/>
    <w:rsid w:val="00990BFD"/>
    <w:rsid w:val="009949C5"/>
    <w:rsid w:val="009C5E23"/>
    <w:rsid w:val="009D62D7"/>
    <w:rsid w:val="009E15C2"/>
    <w:rsid w:val="00A0375B"/>
    <w:rsid w:val="00A05A5D"/>
    <w:rsid w:val="00A06980"/>
    <w:rsid w:val="00A119EF"/>
    <w:rsid w:val="00A14B2B"/>
    <w:rsid w:val="00A14CB7"/>
    <w:rsid w:val="00A16BC5"/>
    <w:rsid w:val="00A3123E"/>
    <w:rsid w:val="00A33B33"/>
    <w:rsid w:val="00A37B1E"/>
    <w:rsid w:val="00A4052D"/>
    <w:rsid w:val="00A446E4"/>
    <w:rsid w:val="00A527D2"/>
    <w:rsid w:val="00A63F49"/>
    <w:rsid w:val="00A66BFC"/>
    <w:rsid w:val="00A81714"/>
    <w:rsid w:val="00A964DE"/>
    <w:rsid w:val="00A97397"/>
    <w:rsid w:val="00AB1708"/>
    <w:rsid w:val="00AC3072"/>
    <w:rsid w:val="00AF45A3"/>
    <w:rsid w:val="00AF71AA"/>
    <w:rsid w:val="00B0121D"/>
    <w:rsid w:val="00B04FA9"/>
    <w:rsid w:val="00B064BC"/>
    <w:rsid w:val="00B17EF7"/>
    <w:rsid w:val="00B349C5"/>
    <w:rsid w:val="00B44669"/>
    <w:rsid w:val="00B5112D"/>
    <w:rsid w:val="00B521A5"/>
    <w:rsid w:val="00B61A7A"/>
    <w:rsid w:val="00B651B0"/>
    <w:rsid w:val="00B67723"/>
    <w:rsid w:val="00B740B8"/>
    <w:rsid w:val="00B743E8"/>
    <w:rsid w:val="00BA75D9"/>
    <w:rsid w:val="00BB43C1"/>
    <w:rsid w:val="00BC36F5"/>
    <w:rsid w:val="00BD04AE"/>
    <w:rsid w:val="00BD5C29"/>
    <w:rsid w:val="00BD744A"/>
    <w:rsid w:val="00BE24C2"/>
    <w:rsid w:val="00BE4B78"/>
    <w:rsid w:val="00BF007F"/>
    <w:rsid w:val="00BF0360"/>
    <w:rsid w:val="00BF421D"/>
    <w:rsid w:val="00BF47D0"/>
    <w:rsid w:val="00C00461"/>
    <w:rsid w:val="00C16C3E"/>
    <w:rsid w:val="00C33A33"/>
    <w:rsid w:val="00C34479"/>
    <w:rsid w:val="00C46964"/>
    <w:rsid w:val="00C60413"/>
    <w:rsid w:val="00C63D55"/>
    <w:rsid w:val="00C756BD"/>
    <w:rsid w:val="00C858AD"/>
    <w:rsid w:val="00C85EF8"/>
    <w:rsid w:val="00CA40F9"/>
    <w:rsid w:val="00CC2E2C"/>
    <w:rsid w:val="00CC6CFB"/>
    <w:rsid w:val="00CD0D4B"/>
    <w:rsid w:val="00CD6513"/>
    <w:rsid w:val="00CE3700"/>
    <w:rsid w:val="00CE5938"/>
    <w:rsid w:val="00CE708E"/>
    <w:rsid w:val="00CE7E8A"/>
    <w:rsid w:val="00CF2058"/>
    <w:rsid w:val="00D124E0"/>
    <w:rsid w:val="00D128BF"/>
    <w:rsid w:val="00D15EB7"/>
    <w:rsid w:val="00D22631"/>
    <w:rsid w:val="00D55CD5"/>
    <w:rsid w:val="00D65DEC"/>
    <w:rsid w:val="00D73BEB"/>
    <w:rsid w:val="00D82DCF"/>
    <w:rsid w:val="00D84740"/>
    <w:rsid w:val="00D867E6"/>
    <w:rsid w:val="00D978B5"/>
    <w:rsid w:val="00DA01E3"/>
    <w:rsid w:val="00DA1E98"/>
    <w:rsid w:val="00DC1850"/>
    <w:rsid w:val="00DC5383"/>
    <w:rsid w:val="00DD2B52"/>
    <w:rsid w:val="00DD3641"/>
    <w:rsid w:val="00DD7938"/>
    <w:rsid w:val="00E0024F"/>
    <w:rsid w:val="00E04194"/>
    <w:rsid w:val="00E06AFD"/>
    <w:rsid w:val="00E1206D"/>
    <w:rsid w:val="00E1682F"/>
    <w:rsid w:val="00E26E81"/>
    <w:rsid w:val="00E31A2C"/>
    <w:rsid w:val="00E40495"/>
    <w:rsid w:val="00E44DF3"/>
    <w:rsid w:val="00E47368"/>
    <w:rsid w:val="00E50131"/>
    <w:rsid w:val="00E52F5A"/>
    <w:rsid w:val="00E56D39"/>
    <w:rsid w:val="00E70CE2"/>
    <w:rsid w:val="00E830BF"/>
    <w:rsid w:val="00E86BC2"/>
    <w:rsid w:val="00E86ED3"/>
    <w:rsid w:val="00E92D13"/>
    <w:rsid w:val="00E95CE0"/>
    <w:rsid w:val="00EA2364"/>
    <w:rsid w:val="00EA7B4E"/>
    <w:rsid w:val="00EB7D0B"/>
    <w:rsid w:val="00EC4213"/>
    <w:rsid w:val="00EC4278"/>
    <w:rsid w:val="00EC689D"/>
    <w:rsid w:val="00ED4030"/>
    <w:rsid w:val="00ED55FE"/>
    <w:rsid w:val="00EF2C36"/>
    <w:rsid w:val="00F2185C"/>
    <w:rsid w:val="00F21E58"/>
    <w:rsid w:val="00F36B2C"/>
    <w:rsid w:val="00F4028C"/>
    <w:rsid w:val="00F6573A"/>
    <w:rsid w:val="00F67466"/>
    <w:rsid w:val="00F8775B"/>
    <w:rsid w:val="00FA5F89"/>
    <w:rsid w:val="00FB125B"/>
    <w:rsid w:val="00FB2FE4"/>
    <w:rsid w:val="00FC630D"/>
    <w:rsid w:val="00FC67F8"/>
    <w:rsid w:val="00FC7BEC"/>
    <w:rsid w:val="00FD757D"/>
    <w:rsid w:val="00FF0D02"/>
    <w:rsid w:val="545C4610"/>
    <w:rsid w:val="73651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2EB708"/>
  <w15:docId w15:val="{68735EE0-14C3-4966-98B1-3C8EE4CAD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uiPriority="0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仿宋_GB2312" w:eastAsia="仿宋_GB2312" w:hAnsi="Times New Roman" w:cs="Times New Roman"/>
      <w:kern w:val="2"/>
      <w:sz w:val="3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next w:val="a"/>
    <w:link w:val="a4"/>
    <w:qFormat/>
    <w:pPr>
      <w:widowControl/>
      <w:ind w:firstLine="420"/>
    </w:pPr>
    <w:rPr>
      <w:rFonts w:ascii="Times New Roman" w:eastAsia="宋体"/>
      <w:color w:val="000000"/>
      <w:sz w:val="21"/>
      <w:szCs w:val="20"/>
    </w:rPr>
  </w:style>
  <w:style w:type="character" w:customStyle="1" w:styleId="a4">
    <w:name w:val="正文文本缩进 字符"/>
    <w:basedOn w:val="a0"/>
    <w:link w:val="a3"/>
    <w:qFormat/>
    <w:rPr>
      <w:rFonts w:ascii="Times New Roman" w:eastAsia="宋体" w:hAnsi="Times New Roman" w:cs="Times New Roman"/>
      <w:color w:val="000000"/>
      <w:szCs w:val="20"/>
    </w:rPr>
  </w:style>
  <w:style w:type="paragraph" w:styleId="a5">
    <w:name w:val="header"/>
    <w:basedOn w:val="a"/>
    <w:link w:val="a6"/>
    <w:uiPriority w:val="99"/>
    <w:unhideWhenUsed/>
    <w:rsid w:val="00624F6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624F63"/>
    <w:rPr>
      <w:rFonts w:ascii="仿宋_GB2312" w:eastAsia="仿宋_GB2312" w:hAnsi="Times New Roman" w:cs="Times New Roman"/>
      <w:kern w:val="2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624F6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624F63"/>
    <w:rPr>
      <w:rFonts w:ascii="仿宋_GB2312" w:eastAsia="仿宋_GB2312" w:hAnsi="Times New Roman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</Words>
  <Characters>174</Characters>
  <Application>Microsoft Office Word</Application>
  <DocSecurity>0</DocSecurity>
  <Lines>1</Lines>
  <Paragraphs>1</Paragraphs>
  <ScaleCrop>false</ScaleCrop>
  <Company>china</Company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蒋耀辉</dc:creator>
  <cp:lastModifiedBy>Administrator</cp:lastModifiedBy>
  <cp:revision>7</cp:revision>
  <dcterms:created xsi:type="dcterms:W3CDTF">2019-06-05T02:50:00Z</dcterms:created>
  <dcterms:modified xsi:type="dcterms:W3CDTF">2023-08-02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